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hint="cs"/>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73249" w14:textId="77777777" w:rsidR="00E52E75" w:rsidRPr="004B693A" w:rsidRDefault="00E52E75" w:rsidP="004B693A">
      <w:pPr>
        <w:pStyle w:val="Footer"/>
      </w:pPr>
    </w:p>
  </w:endnote>
  <w:endnote w:type="continuationSeparator" w:id="0">
    <w:p w14:paraId="2FB21EDA" w14:textId="77777777" w:rsidR="00E52E75" w:rsidRDefault="00E52E75"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06DF" w14:textId="77777777" w:rsidR="00E52E75" w:rsidRDefault="00E52E75" w:rsidP="008D4C7E">
      <w:pPr>
        <w:bidi/>
        <w:spacing w:line="240" w:lineRule="auto"/>
      </w:pPr>
      <w:r>
        <w:separator/>
      </w:r>
    </w:p>
  </w:footnote>
  <w:footnote w:type="continuationSeparator" w:id="0">
    <w:p w14:paraId="2E963485" w14:textId="77777777" w:rsidR="00E52E75" w:rsidRDefault="00E52E75"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026F" w14:textId="77777777" w:rsidR="000E7D0B" w:rsidRPr="00F27368" w:rsidRDefault="000E7D0B" w:rsidP="000E7D0B">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67456" behindDoc="0" locked="0" layoutInCell="1" allowOverlap="1" wp14:anchorId="0CD32B67" wp14:editId="1C34B59C">
          <wp:simplePos x="0" y="0"/>
          <wp:positionH relativeFrom="margin">
            <wp:posOffset>38431</wp:posOffset>
          </wp:positionH>
          <wp:positionV relativeFrom="page">
            <wp:posOffset>591820</wp:posOffset>
          </wp:positionV>
          <wp:extent cx="699714" cy="699714"/>
          <wp:effectExtent l="0" t="0" r="5715" b="5715"/>
          <wp:wrapNone/>
          <wp:docPr id="1150195046" name="Picture 1150195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51AA2AB3" w14:textId="77777777" w:rsidR="000E7D0B" w:rsidRPr="00920FD2" w:rsidRDefault="000E7D0B"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hss"</w:instrText>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jhss</w:t>
    </w:r>
  </w:p>
  <w:p w14:paraId="0834EEB8" w14:textId="77777777" w:rsidR="000E7D0B" w:rsidRDefault="000E7D0B"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 xml:space="preserve">2522-3380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2522-3380</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0E7D0B" w:rsidRDefault="0081466F" w:rsidP="000E7D0B">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065E" w14:textId="77777777" w:rsidR="000E7D0B" w:rsidRPr="00F27368" w:rsidRDefault="000E7D0B" w:rsidP="000E7D0B">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69504" behindDoc="0" locked="0" layoutInCell="1" allowOverlap="1" wp14:anchorId="2CD7BE81" wp14:editId="6BB414DB">
          <wp:simplePos x="0" y="0"/>
          <wp:positionH relativeFrom="margin">
            <wp:posOffset>38431</wp:posOffset>
          </wp:positionH>
          <wp:positionV relativeFrom="page">
            <wp:posOffset>591820</wp:posOffset>
          </wp:positionV>
          <wp:extent cx="699714" cy="699714"/>
          <wp:effectExtent l="0" t="0" r="5715" b="5715"/>
          <wp:wrapNone/>
          <wp:docPr id="853965309" name="Picture 853965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DF63D63" w14:textId="77777777" w:rsidR="000E7D0B" w:rsidRPr="00920FD2" w:rsidRDefault="000E7D0B"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hss"</w:instrText>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jhss</w:t>
    </w:r>
  </w:p>
  <w:p w14:paraId="0A9DAE66" w14:textId="77777777" w:rsidR="000E7D0B" w:rsidRDefault="000E7D0B"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 xml:space="preserve">2522-3380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2522-3380</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0E7D0B" w:rsidRDefault="00453A48" w:rsidP="000E7D0B">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77777777" w:rsidR="00117E2B" w:rsidRPr="00F27368" w:rsidRDefault="00117E2B" w:rsidP="00117E2B">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493DD7A" w14:textId="77777777" w:rsidR="00117E2B" w:rsidRPr="00920FD2" w:rsidRDefault="00117E2B"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hss"</w:instrText>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jhss</w:t>
    </w:r>
  </w:p>
  <w:p w14:paraId="33A8C4F4" w14:textId="6C989749" w:rsidR="000E7D0B" w:rsidRDefault="00117E2B"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 xml:space="preserve">2522-3380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20FD2">
      <w:rPr>
        <w:rFonts w:ascii="Sakkal Majalla" w:hAnsi="Sakkal Majalla" w:cs="Sakkal Majalla"/>
        <w:b/>
        <w:bCs/>
      </w:rPr>
      <w:t>2522-3380</w:t>
    </w:r>
    <w:r>
      <w:rPr>
        <w:rFonts w:ascii="Sakkal Majalla" w:hAnsi="Sakkal Majalla" w:cs="Sakkal Majalla"/>
        <w:b/>
        <w:bCs/>
      </w:rPr>
      <w:t xml:space="preserve"> </w:t>
    </w:r>
    <w:r w:rsidRPr="00900BA5">
      <w:rPr>
        <w:rFonts w:ascii="Sakkal Majalla" w:hAnsi="Sakkal Majalla" w:cs="Sakkal Majalla"/>
        <w:b/>
        <w:bCs/>
      </w:rPr>
      <w:t>(Print)</w:t>
    </w:r>
    <w:bookmarkEnd w:id="2"/>
    <w:bookmarkEnd w:id="3"/>
  </w:p>
  <w:p w14:paraId="2D86A626" w14:textId="77777777" w:rsidR="0081466F" w:rsidRPr="00117E2B" w:rsidRDefault="0081466F" w:rsidP="00117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abstractNumId w:val="8"/>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6"/>
  </w:num>
  <w:num w:numId="7">
    <w:abstractNumId w:val="14"/>
  </w:num>
  <w:num w:numId="8">
    <w:abstractNumId w:val="4"/>
  </w:num>
  <w:num w:numId="9">
    <w:abstractNumId w:val="7"/>
  </w:num>
  <w:num w:numId="10">
    <w:abstractNumId w:val="16"/>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9"/>
  </w:num>
  <w:num w:numId="18">
    <w:abstractNumId w:val="10"/>
  </w:num>
  <w:num w:numId="19">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876</Words>
  <Characters>4894</Characters>
  <Application>Microsoft Office Word</Application>
  <DocSecurity>0</DocSecurity>
  <Lines>139</Lines>
  <Paragraphs>8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Samer</cp:lastModifiedBy>
  <cp:revision>5</cp:revision>
  <cp:lastPrinted>2022-08-31T08:26:00Z</cp:lastPrinted>
  <dcterms:created xsi:type="dcterms:W3CDTF">2023-06-21T11:46:00Z</dcterms:created>
  <dcterms:modified xsi:type="dcterms:W3CDTF">2023-06-2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